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6AC3526" w14:textId="3652925C" w:rsidR="00904DE4" w:rsidRPr="00367C51" w:rsidRDefault="00984827" w:rsidP="00367C51">
      <w:r>
        <w:rPr>
          <w:rFonts w:ascii="Helvetica Neue" w:hAnsi="Helvetica Neue"/>
          <w:color w:val="333333"/>
          <w:sz w:val="21"/>
          <w:szCs w:val="21"/>
          <w:shd w:val="clear" w:color="auto" w:fill="FFFFFF"/>
        </w:rPr>
        <w:t>M z j a w x u</w:t>
      </w:r>
      <w:bookmarkStart w:id="0" w:name="_GoBack"/>
      <w:bookmarkEnd w:id="0"/>
    </w:p>
    <w:sectPr w:rsidR="00904DE4" w:rsidRPr="00367C5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elvetica Neue">
    <w:charset w:val="00"/>
    <w:family w:val="auto"/>
    <w:pitch w:val="variable"/>
    <w:sig w:usb0="80000067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LUwNrI0MTc3MjUxMjFX0lEKTi0uzszPAykwrAUAGMSCyywAAAA="/>
  </w:docVars>
  <w:rsids>
    <w:rsidRoot w:val="00367C51"/>
    <w:rsid w:val="00112254"/>
    <w:rsid w:val="0022392E"/>
    <w:rsid w:val="00367C51"/>
    <w:rsid w:val="003E407E"/>
    <w:rsid w:val="00482877"/>
    <w:rsid w:val="00492BF1"/>
    <w:rsid w:val="005D5FE7"/>
    <w:rsid w:val="007543B6"/>
    <w:rsid w:val="00817375"/>
    <w:rsid w:val="00841ACC"/>
    <w:rsid w:val="009477B4"/>
    <w:rsid w:val="00984827"/>
    <w:rsid w:val="00A032FC"/>
    <w:rsid w:val="00A13BC3"/>
    <w:rsid w:val="00A623A1"/>
    <w:rsid w:val="00AD4C5A"/>
    <w:rsid w:val="00B137B5"/>
    <w:rsid w:val="00BD4F1A"/>
    <w:rsid w:val="00C012E6"/>
    <w:rsid w:val="00C22938"/>
    <w:rsid w:val="00C9596B"/>
    <w:rsid w:val="00EA32DF"/>
    <w:rsid w:val="00ED05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35DDCAF"/>
  <w15:chartTrackingRefBased/>
  <w15:docId w15:val="{D13F4482-3F4B-4029-8347-1290D1E818F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</Words>
  <Characters>12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mam Nawawi</dc:creator>
  <cp:keywords/>
  <dc:description/>
  <cp:lastModifiedBy>Imam Nawawi</cp:lastModifiedBy>
  <cp:revision>1</cp:revision>
  <dcterms:created xsi:type="dcterms:W3CDTF">2019-06-24T06:55:00Z</dcterms:created>
  <dcterms:modified xsi:type="dcterms:W3CDTF">2019-06-24T07:15:00Z</dcterms:modified>
</cp:coreProperties>
</file>